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2D7A" w:rsidRPr="00990316" w:rsidRDefault="000A2D7A" w:rsidP="005C62C7"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C37B5B">
        <w:rPr>
          <w:rFonts w:ascii="Times New Roman" w:hAnsi="Times New Roman" w:cs="Times New Roman"/>
          <w:b/>
          <w:color w:val="000000"/>
          <w:sz w:val="28"/>
          <w:szCs w:val="28"/>
        </w:rPr>
        <w:t>Title of abstract</w:t>
      </w:r>
      <w:r w:rsidRPr="00990316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="00C37B5B" w:rsidRPr="00C37B5B">
        <w:rPr>
          <w:rFonts w:ascii="Times New Roman" w:hAnsi="Times New Roman" w:cs="Times New Roman"/>
          <w:b/>
          <w:color w:val="000000"/>
          <w:sz w:val="20"/>
          <w:szCs w:val="20"/>
        </w:rPr>
        <w:t xml:space="preserve">(Font Size: 14, </w:t>
      </w:r>
      <w:r w:rsidRPr="00C37B5B">
        <w:rPr>
          <w:rFonts w:ascii="Times New Roman" w:hAnsi="Times New Roman" w:cs="Times New Roman"/>
          <w:b/>
          <w:color w:val="000000"/>
          <w:sz w:val="20"/>
          <w:szCs w:val="20"/>
        </w:rPr>
        <w:t>Times New Roman</w:t>
      </w:r>
      <w:r w:rsidR="00C37B5B" w:rsidRPr="00C37B5B">
        <w:rPr>
          <w:rFonts w:ascii="Times New Roman" w:hAnsi="Times New Roman" w:cs="Times New Roman"/>
          <w:b/>
          <w:color w:val="000000"/>
          <w:sz w:val="20"/>
          <w:szCs w:val="20"/>
        </w:rPr>
        <w:t xml:space="preserve">, </w:t>
      </w:r>
      <w:proofErr w:type="spellStart"/>
      <w:r w:rsidR="00C37B5B" w:rsidRPr="00C37B5B">
        <w:rPr>
          <w:rFonts w:ascii="Times New Roman" w:hAnsi="Times New Roman" w:cs="Times New Roman"/>
          <w:b/>
          <w:color w:val="000000"/>
          <w:sz w:val="20"/>
          <w:szCs w:val="20"/>
        </w:rPr>
        <w:t>C</w:t>
      </w:r>
      <w:r w:rsidRPr="00C37B5B">
        <w:rPr>
          <w:rFonts w:ascii="Times New Roman" w:hAnsi="Times New Roman" w:cs="Times New Roman"/>
          <w:b/>
          <w:color w:val="000000"/>
          <w:sz w:val="20"/>
          <w:szCs w:val="20"/>
        </w:rPr>
        <w:t>entered</w:t>
      </w:r>
      <w:proofErr w:type="spellEnd"/>
      <w:r w:rsidRPr="00C37B5B">
        <w:rPr>
          <w:rFonts w:ascii="Times New Roman" w:hAnsi="Times New Roman" w:cs="Times New Roman"/>
          <w:b/>
          <w:color w:val="000000"/>
          <w:sz w:val="20"/>
          <w:szCs w:val="20"/>
        </w:rPr>
        <w:t xml:space="preserve"> </w:t>
      </w:r>
      <w:r w:rsidR="00C37B5B" w:rsidRPr="00C37B5B">
        <w:rPr>
          <w:rFonts w:ascii="Times New Roman" w:hAnsi="Times New Roman" w:cs="Times New Roman"/>
          <w:b/>
          <w:color w:val="000000"/>
          <w:sz w:val="20"/>
          <w:szCs w:val="20"/>
        </w:rPr>
        <w:t>P</w:t>
      </w:r>
      <w:r w:rsidRPr="00C37B5B">
        <w:rPr>
          <w:rFonts w:ascii="Times New Roman" w:hAnsi="Times New Roman" w:cs="Times New Roman"/>
          <w:b/>
          <w:color w:val="000000"/>
          <w:sz w:val="20"/>
          <w:szCs w:val="20"/>
        </w:rPr>
        <w:t>aragraph</w:t>
      </w:r>
      <w:r w:rsidR="00C37B5B" w:rsidRPr="00C37B5B">
        <w:rPr>
          <w:rFonts w:ascii="Times New Roman" w:hAnsi="Times New Roman" w:cs="Times New Roman"/>
          <w:b/>
          <w:color w:val="000000"/>
          <w:sz w:val="20"/>
          <w:szCs w:val="20"/>
        </w:rPr>
        <w:t>)</w:t>
      </w:r>
    </w:p>
    <w:p w:rsidR="000A2D7A" w:rsidRPr="005C62C7" w:rsidRDefault="000A2D7A" w:rsidP="005C62C7">
      <w:pPr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5C62C7">
        <w:rPr>
          <w:rFonts w:ascii="Times New Roman" w:hAnsi="Times New Roman" w:cs="Times New Roman"/>
          <w:b/>
          <w:bCs/>
          <w:color w:val="000000"/>
          <w:sz w:val="24"/>
          <w:szCs w:val="24"/>
        </w:rPr>
        <w:t>First Author</w:t>
      </w:r>
      <w:r w:rsidR="0057347D" w:rsidRPr="005C62C7">
        <w:rPr>
          <w:rFonts w:ascii="Times New Roman" w:hAnsi="Times New Roman" w:cs="Times New Roman"/>
          <w:b/>
          <w:bCs/>
          <w:color w:val="000000"/>
          <w:sz w:val="24"/>
          <w:szCs w:val="24"/>
          <w:vertAlign w:val="superscript"/>
        </w:rPr>
        <w:t>1</w:t>
      </w:r>
      <w:r w:rsidRPr="005C62C7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, </w:t>
      </w:r>
      <w:r w:rsidRPr="005C62C7">
        <w:rPr>
          <w:rFonts w:ascii="Times New Roman" w:hAnsi="Times New Roman" w:cs="Times New Roman"/>
          <w:color w:val="000000"/>
          <w:sz w:val="24"/>
          <w:szCs w:val="24"/>
        </w:rPr>
        <w:t>Second-Author</w:t>
      </w:r>
      <w:r w:rsidR="0057347D" w:rsidRPr="005C62C7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1</w:t>
      </w:r>
      <w:r w:rsidRPr="005C62C7">
        <w:rPr>
          <w:rFonts w:ascii="Times New Roman" w:hAnsi="Times New Roman" w:cs="Times New Roman"/>
          <w:color w:val="000000"/>
          <w:sz w:val="24"/>
          <w:szCs w:val="24"/>
        </w:rPr>
        <w:t>, Third</w:t>
      </w:r>
      <w:r w:rsidR="0001533F" w:rsidRPr="005C62C7">
        <w:rPr>
          <w:rFonts w:ascii="Times New Roman" w:hAnsi="Times New Roman" w:cs="Times New Roman"/>
          <w:color w:val="000000"/>
          <w:sz w:val="24"/>
          <w:szCs w:val="24"/>
        </w:rPr>
        <w:t>-Author</w:t>
      </w:r>
      <w:r w:rsidR="0057347D" w:rsidRPr="005C62C7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2</w:t>
      </w:r>
      <w:proofErr w:type="gramStart"/>
      <w:r w:rsidRPr="005C62C7">
        <w:rPr>
          <w:rFonts w:ascii="Times New Roman" w:hAnsi="Times New Roman" w:cs="Times New Roman"/>
          <w:color w:val="000000"/>
          <w:sz w:val="24"/>
          <w:szCs w:val="24"/>
        </w:rPr>
        <w:t>,  &amp;</w:t>
      </w:r>
      <w:proofErr w:type="gramEnd"/>
      <w:r w:rsidRPr="005C62C7">
        <w:rPr>
          <w:rFonts w:ascii="Times New Roman" w:hAnsi="Times New Roman" w:cs="Times New Roman"/>
          <w:color w:val="000000"/>
          <w:sz w:val="24"/>
          <w:szCs w:val="24"/>
        </w:rPr>
        <w:t xml:space="preserve"> So-on </w:t>
      </w:r>
      <w:r w:rsidR="00EC445F" w:rsidRPr="005C62C7">
        <w:rPr>
          <w:rFonts w:ascii="Times New Roman" w:hAnsi="Times New Roman" w:cs="Times New Roman"/>
          <w:color w:val="000000"/>
          <w:sz w:val="24"/>
          <w:szCs w:val="24"/>
        </w:rPr>
        <w:t>(Font Size: 12)</w:t>
      </w:r>
    </w:p>
    <w:p w:rsidR="000A2D7A" w:rsidRPr="00F05B24" w:rsidRDefault="000A2D7A" w:rsidP="005C62C7">
      <w:pPr>
        <w:spacing w:after="0" w:line="240" w:lineRule="auto"/>
        <w:jc w:val="center"/>
        <w:rPr>
          <w:rFonts w:ascii="Times New Roman" w:hAnsi="Times New Roman" w:cs="Times New Roman"/>
          <w:color w:val="000000"/>
          <w:sz w:val="20"/>
          <w:szCs w:val="20"/>
        </w:rPr>
      </w:pPr>
    </w:p>
    <w:p w:rsidR="003A5EC7" w:rsidRPr="00990316" w:rsidRDefault="00492CEC" w:rsidP="005C62C7">
      <w:pPr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1</w:t>
      </w:r>
      <w:r w:rsidR="003A5EC7">
        <w:rPr>
          <w:rFonts w:ascii="Times New Roman" w:hAnsi="Times New Roman" w:cs="Times New Roman"/>
          <w:color w:val="000000"/>
          <w:sz w:val="24"/>
          <w:szCs w:val="24"/>
        </w:rPr>
        <w:t>Institution</w:t>
      </w:r>
      <w:r w:rsidR="00CD030E">
        <w:rPr>
          <w:rFonts w:ascii="Times New Roman" w:hAnsi="Times New Roman" w:cs="Times New Roman"/>
          <w:color w:val="000000"/>
          <w:sz w:val="24"/>
          <w:szCs w:val="24"/>
        </w:rPr>
        <w:t xml:space="preserve"> Name</w:t>
      </w:r>
      <w:r w:rsidR="003A5EC7">
        <w:rPr>
          <w:rFonts w:ascii="Times New Roman" w:hAnsi="Times New Roman" w:cs="Times New Roman"/>
          <w:color w:val="000000"/>
          <w:sz w:val="24"/>
          <w:szCs w:val="24"/>
        </w:rPr>
        <w:t>, C</w:t>
      </w:r>
      <w:r w:rsidR="003A5EC7" w:rsidRPr="00990316">
        <w:rPr>
          <w:rFonts w:ascii="Times New Roman" w:hAnsi="Times New Roman" w:cs="Times New Roman"/>
          <w:color w:val="000000"/>
          <w:sz w:val="24"/>
          <w:szCs w:val="24"/>
        </w:rPr>
        <w:t>ountry</w:t>
      </w:r>
    </w:p>
    <w:p w:rsidR="000A2D7A" w:rsidRPr="00990316" w:rsidRDefault="000A2D7A" w:rsidP="005C62C7">
      <w:pPr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proofErr w:type="gramStart"/>
      <w:r w:rsidRPr="00990316">
        <w:rPr>
          <w:rFonts w:ascii="Times New Roman" w:hAnsi="Times New Roman" w:cs="Times New Roman"/>
          <w:color w:val="000000"/>
          <w:sz w:val="24"/>
          <w:szCs w:val="24"/>
        </w:rPr>
        <w:t>e-mail</w:t>
      </w:r>
      <w:proofErr w:type="gramEnd"/>
      <w:r w:rsidRPr="00990316">
        <w:rPr>
          <w:rFonts w:ascii="Times New Roman" w:hAnsi="Times New Roman" w:cs="Times New Roman"/>
          <w:color w:val="000000"/>
          <w:sz w:val="24"/>
          <w:szCs w:val="24"/>
        </w:rPr>
        <w:t xml:space="preserve"> address of </w:t>
      </w:r>
      <w:r w:rsidR="00EC445F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CD030E">
        <w:rPr>
          <w:rFonts w:ascii="Times New Roman" w:hAnsi="Times New Roman" w:cs="Times New Roman"/>
          <w:color w:val="000000"/>
          <w:sz w:val="24"/>
          <w:szCs w:val="24"/>
        </w:rPr>
        <w:t>lead presenter</w:t>
      </w:r>
    </w:p>
    <w:p w:rsidR="000A2D7A" w:rsidRDefault="000A2D7A" w:rsidP="000A2D7A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1437F0" w:rsidRDefault="001437F0" w:rsidP="000A2D7A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1F0DCE" w:rsidRPr="00BE6C32" w:rsidRDefault="001F0DCE" w:rsidP="001F0DCE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BE6C32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Abstract</w:t>
      </w:r>
    </w:p>
    <w:p w:rsidR="001F0DCE" w:rsidRDefault="001F0DCE" w:rsidP="001F0DCE">
      <w:pPr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AC2FD1" w:rsidRPr="001F0DCE" w:rsidRDefault="00AC2FD1" w:rsidP="001F0DCE">
      <w:pPr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1F0DCE" w:rsidRPr="001F0DCE" w:rsidRDefault="001F0DCE" w:rsidP="001F0DC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1F0DC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aragraphs should be justified (straight-edged) on both left and right. Text size should be 12 points in Times New Roman. Please follow the word limit of 400 in the abstract.</w:t>
      </w:r>
    </w:p>
    <w:p w:rsidR="000A2D7A" w:rsidRPr="00990316" w:rsidRDefault="000A2D7A" w:rsidP="000A2D7A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0A2D7A" w:rsidRDefault="000A2D7A" w:rsidP="000A2D7A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F0DCE" w:rsidRDefault="001F0DCE" w:rsidP="000A2D7A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F0DCE" w:rsidRDefault="001F0DCE" w:rsidP="000A2D7A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F0DCE" w:rsidRDefault="001F0DCE" w:rsidP="000A2D7A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F0DCE" w:rsidRDefault="001F0DCE" w:rsidP="000A2D7A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F0DCE" w:rsidRDefault="001F0DCE" w:rsidP="000A2D7A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F0DCE" w:rsidRDefault="001F0DCE" w:rsidP="000A2D7A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F0DCE" w:rsidRDefault="001F0DCE" w:rsidP="000A2D7A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F0DCE" w:rsidRDefault="001F0DCE" w:rsidP="000A2D7A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F0DCE" w:rsidRDefault="001F0DCE" w:rsidP="000A2D7A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F0DCE" w:rsidRDefault="001F0DCE" w:rsidP="000A2D7A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F0DCE" w:rsidRDefault="001F0DCE" w:rsidP="000A2D7A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F0DCE" w:rsidRDefault="001F0DCE" w:rsidP="000A2D7A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F0DCE" w:rsidRDefault="001F0DCE" w:rsidP="000A2D7A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F0DCE" w:rsidRDefault="001F0DCE" w:rsidP="000A2D7A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F0DCE" w:rsidRDefault="001F0DCE" w:rsidP="000A2D7A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F0DCE" w:rsidRDefault="001F0DCE" w:rsidP="000A2D7A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F0DCE" w:rsidRDefault="001F0DCE" w:rsidP="000A2D7A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F0DCE" w:rsidRDefault="001F0DCE" w:rsidP="000A2D7A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F0DCE" w:rsidRDefault="001F0DCE" w:rsidP="000A2D7A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F0DCE" w:rsidRDefault="001F0DCE" w:rsidP="000A2D7A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F0DCE" w:rsidRDefault="001F0DCE" w:rsidP="000A2D7A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F0DCE" w:rsidRDefault="001F0DCE" w:rsidP="000A2D7A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F0DCE" w:rsidRDefault="001F0DCE" w:rsidP="000A2D7A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F0DCE" w:rsidRDefault="001F0DCE" w:rsidP="000A2D7A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F0DCE" w:rsidRDefault="001F0DCE" w:rsidP="000A2D7A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F0DCE" w:rsidRDefault="001F0DCE" w:rsidP="000A2D7A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F0DCE" w:rsidRDefault="001F0DCE" w:rsidP="001F0DCE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1F0DCE" w:rsidRDefault="001F0DCE" w:rsidP="000A2D7A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F0DCE" w:rsidRDefault="001F0DCE" w:rsidP="000A2D7A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F0DCE" w:rsidRDefault="001F0DCE" w:rsidP="000A2D7A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F0DCE" w:rsidRDefault="001F0DCE" w:rsidP="000A2D7A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F0DCE" w:rsidRDefault="001F0DCE" w:rsidP="000A2D7A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F0DCE" w:rsidRDefault="001F0DCE" w:rsidP="000A2D7A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EB656E" w:rsidRDefault="001F0DCE" w:rsidP="0056573A">
      <w:pPr>
        <w:pStyle w:val="Footer"/>
      </w:pPr>
      <w:r w:rsidRPr="001F0DC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 prefer: </w:t>
      </w:r>
      <w:r w:rsidRPr="001F0DCE">
        <w:rPr>
          <w:rFonts w:ascii="Times New Roman" w:hAnsi="Times New Roman" w:cs="Times New Roman"/>
          <w:color w:val="000000"/>
          <w:sz w:val="24"/>
          <w:szCs w:val="24"/>
          <w:u w:val="single"/>
          <w:shd w:val="clear" w:color="auto" w:fill="FFFFFF"/>
        </w:rPr>
        <w:t>ORAL/ POSTER</w:t>
      </w:r>
      <w:r w:rsidRPr="001F0DC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presentation (delete as appropriate)</w:t>
      </w:r>
      <w:bookmarkStart w:id="0" w:name="_GoBack"/>
      <w:bookmarkEnd w:id="0"/>
    </w:p>
    <w:sectPr w:rsidR="00EB656E" w:rsidSect="0054438F">
      <w:headerReference w:type="default" r:id="rId8"/>
      <w:pgSz w:w="11909" w:h="16834" w:code="9"/>
      <w:pgMar w:top="1418" w:right="1418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45D83" w:rsidRDefault="00A45D83" w:rsidP="000A2D7A">
      <w:pPr>
        <w:spacing w:after="0" w:line="240" w:lineRule="auto"/>
      </w:pPr>
      <w:r>
        <w:separator/>
      </w:r>
    </w:p>
  </w:endnote>
  <w:endnote w:type="continuationSeparator" w:id="0">
    <w:p w:rsidR="00A45D83" w:rsidRDefault="00A45D83" w:rsidP="000A2D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45D83" w:rsidRDefault="00A45D83" w:rsidP="000A2D7A">
      <w:pPr>
        <w:spacing w:after="0" w:line="240" w:lineRule="auto"/>
      </w:pPr>
      <w:r>
        <w:separator/>
      </w:r>
    </w:p>
  </w:footnote>
  <w:footnote w:type="continuationSeparator" w:id="0">
    <w:p w:rsidR="00A45D83" w:rsidRDefault="00A45D83" w:rsidP="000A2D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018"/>
      <w:gridCol w:w="6170"/>
      <w:gridCol w:w="1101"/>
    </w:tblGrid>
    <w:tr w:rsidR="000A2D7A" w:rsidTr="008D4184">
      <w:tc>
        <w:tcPr>
          <w:tcW w:w="2018" w:type="dxa"/>
        </w:tcPr>
        <w:p w:rsidR="000A2D7A" w:rsidRDefault="000A2D7A" w:rsidP="000A2D7A">
          <w:pPr>
            <w:jc w:val="both"/>
          </w:pPr>
          <w:r>
            <w:rPr>
              <w:noProof/>
              <w:lang w:eastAsia="en-IN" w:bidi="mr-IN"/>
            </w:rPr>
            <w:drawing>
              <wp:inline distT="0" distB="0" distL="0" distR="0" wp14:anchorId="654BAC66" wp14:editId="2321B7EC">
                <wp:extent cx="1144402" cy="560981"/>
                <wp:effectExtent l="0" t="0" r="0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test.png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1052" t="72178" r="19085" b="10514"/>
                        <a:stretch/>
                      </pic:blipFill>
                      <pic:spPr bwMode="auto">
                        <a:xfrm>
                          <a:off x="0" y="0"/>
                          <a:ext cx="1144415" cy="56098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170" w:type="dxa"/>
        </w:tcPr>
        <w:p w:rsidR="008D4184" w:rsidRPr="008D4184" w:rsidRDefault="008D4184" w:rsidP="008D4184">
          <w:pPr>
            <w:pStyle w:val="Title"/>
            <w:rPr>
              <w:sz w:val="20"/>
              <w:szCs w:val="20"/>
            </w:rPr>
          </w:pPr>
          <w:r w:rsidRPr="008D4184">
            <w:rPr>
              <w:sz w:val="20"/>
              <w:szCs w:val="20"/>
            </w:rPr>
            <w:t xml:space="preserve">The International Conference on Regional Climate-CORDEX 2023 </w:t>
          </w:r>
          <w:r w:rsidRPr="008D4184">
            <w:rPr>
              <w:i/>
              <w:iCs/>
              <w:sz w:val="20"/>
              <w:szCs w:val="20"/>
            </w:rPr>
            <w:t xml:space="preserve">(IITM HUB </w:t>
          </w:r>
          <w:r w:rsidRPr="008D4184">
            <w:rPr>
              <w:rStyle w:val="Emphasis"/>
              <w:i w:val="0"/>
              <w:iCs w:val="0"/>
              <w:sz w:val="20"/>
              <w:szCs w:val="20"/>
            </w:rPr>
            <w:t>ICRC</w:t>
          </w:r>
          <w:r w:rsidRPr="008D4184">
            <w:rPr>
              <w:i/>
              <w:iCs/>
              <w:sz w:val="20"/>
              <w:szCs w:val="20"/>
            </w:rPr>
            <w:t>-</w:t>
          </w:r>
          <w:r w:rsidRPr="008D4184">
            <w:rPr>
              <w:rStyle w:val="Emphasis"/>
              <w:i w:val="0"/>
              <w:iCs w:val="0"/>
              <w:sz w:val="20"/>
              <w:szCs w:val="20"/>
            </w:rPr>
            <w:t>CORDEX 2023</w:t>
          </w:r>
          <w:r w:rsidRPr="008D4184">
            <w:rPr>
              <w:i/>
              <w:iCs/>
              <w:sz w:val="20"/>
              <w:szCs w:val="20"/>
            </w:rPr>
            <w:t>)</w:t>
          </w:r>
        </w:p>
      </w:tc>
      <w:tc>
        <w:tcPr>
          <w:tcW w:w="1101" w:type="dxa"/>
        </w:tcPr>
        <w:p w:rsidR="000A2D7A" w:rsidRDefault="000A2D7A" w:rsidP="000A2D7A">
          <w:pPr>
            <w:jc w:val="right"/>
          </w:pPr>
          <w:r>
            <w:rPr>
              <w:noProof/>
              <w:lang w:eastAsia="en-IN" w:bidi="mr-IN"/>
            </w:rPr>
            <w:drawing>
              <wp:inline distT="0" distB="0" distL="0" distR="0" wp14:anchorId="5F999DAB" wp14:editId="23428728">
                <wp:extent cx="560981" cy="560981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ITM EBLEM Original - Copy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60989" cy="5609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0A2D7A" w:rsidRPr="00ED4FBC" w:rsidRDefault="000A2D7A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F366FC"/>
    <w:multiLevelType w:val="hybridMultilevel"/>
    <w:tmpl w:val="6030A2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E1C446B"/>
    <w:multiLevelType w:val="hybridMultilevel"/>
    <w:tmpl w:val="1472B74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yNDawNDK1NDcD8pR0lIJTi4sz8/NACoxrAcI9WAwsAAAA"/>
  </w:docVars>
  <w:rsids>
    <w:rsidRoot w:val="00421EEC"/>
    <w:rsid w:val="0001533F"/>
    <w:rsid w:val="000A2D7A"/>
    <w:rsid w:val="000F35E8"/>
    <w:rsid w:val="001437F0"/>
    <w:rsid w:val="001F0DCE"/>
    <w:rsid w:val="002A000B"/>
    <w:rsid w:val="002F7BCC"/>
    <w:rsid w:val="00353980"/>
    <w:rsid w:val="003A5EC7"/>
    <w:rsid w:val="003B7CDF"/>
    <w:rsid w:val="003C5F36"/>
    <w:rsid w:val="0040497F"/>
    <w:rsid w:val="00421EEC"/>
    <w:rsid w:val="00492CEC"/>
    <w:rsid w:val="0056573A"/>
    <w:rsid w:val="0057347D"/>
    <w:rsid w:val="005C62C7"/>
    <w:rsid w:val="0062635F"/>
    <w:rsid w:val="006B5EBC"/>
    <w:rsid w:val="007074D5"/>
    <w:rsid w:val="00762E11"/>
    <w:rsid w:val="007C5F5F"/>
    <w:rsid w:val="008410B3"/>
    <w:rsid w:val="00873CDD"/>
    <w:rsid w:val="008A61B3"/>
    <w:rsid w:val="008D4184"/>
    <w:rsid w:val="00990316"/>
    <w:rsid w:val="0099097A"/>
    <w:rsid w:val="009F0AAA"/>
    <w:rsid w:val="00A45D83"/>
    <w:rsid w:val="00AB25C3"/>
    <w:rsid w:val="00AC2FD1"/>
    <w:rsid w:val="00AD17D0"/>
    <w:rsid w:val="00BE6C32"/>
    <w:rsid w:val="00BF6D22"/>
    <w:rsid w:val="00C37B5B"/>
    <w:rsid w:val="00CD030E"/>
    <w:rsid w:val="00D30448"/>
    <w:rsid w:val="00D62E5D"/>
    <w:rsid w:val="00DA4E92"/>
    <w:rsid w:val="00EB656E"/>
    <w:rsid w:val="00EC445F"/>
    <w:rsid w:val="00ED4FBC"/>
    <w:rsid w:val="00F05B24"/>
    <w:rsid w:val="00FA40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D418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0A2D7A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  <w:szCs w:val="24"/>
      <w:lang w:val="en-US"/>
    </w:rPr>
  </w:style>
  <w:style w:type="character" w:customStyle="1" w:styleId="TitleChar">
    <w:name w:val="Title Char"/>
    <w:basedOn w:val="DefaultParagraphFont"/>
    <w:link w:val="Title"/>
    <w:rsid w:val="000A2D7A"/>
    <w:rPr>
      <w:rFonts w:ascii="Times New Roman" w:eastAsia="Times New Roman" w:hAnsi="Times New Roman" w:cs="Times New Roman"/>
      <w:b/>
      <w:sz w:val="28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A2D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2D7A"/>
  </w:style>
  <w:style w:type="paragraph" w:styleId="Footer">
    <w:name w:val="footer"/>
    <w:basedOn w:val="Normal"/>
    <w:link w:val="FooterChar"/>
    <w:uiPriority w:val="99"/>
    <w:unhideWhenUsed/>
    <w:rsid w:val="000A2D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2D7A"/>
  </w:style>
  <w:style w:type="paragraph" w:styleId="BalloonText">
    <w:name w:val="Balloon Text"/>
    <w:basedOn w:val="Normal"/>
    <w:link w:val="BalloonTextChar"/>
    <w:uiPriority w:val="99"/>
    <w:semiHidden/>
    <w:unhideWhenUsed/>
    <w:rsid w:val="000A2D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2D7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A2D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D418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oSpacing">
    <w:name w:val="No Spacing"/>
    <w:uiPriority w:val="1"/>
    <w:qFormat/>
    <w:rsid w:val="008D4184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8D4184"/>
    <w:rPr>
      <w:i/>
      <w:iCs/>
    </w:rPr>
  </w:style>
  <w:style w:type="character" w:styleId="Hyperlink">
    <w:name w:val="Hyperlink"/>
    <w:basedOn w:val="DefaultParagraphFont"/>
    <w:uiPriority w:val="99"/>
    <w:unhideWhenUsed/>
    <w:rsid w:val="003C5F3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7347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D418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0A2D7A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  <w:szCs w:val="24"/>
      <w:lang w:val="en-US"/>
    </w:rPr>
  </w:style>
  <w:style w:type="character" w:customStyle="1" w:styleId="TitleChar">
    <w:name w:val="Title Char"/>
    <w:basedOn w:val="DefaultParagraphFont"/>
    <w:link w:val="Title"/>
    <w:rsid w:val="000A2D7A"/>
    <w:rPr>
      <w:rFonts w:ascii="Times New Roman" w:eastAsia="Times New Roman" w:hAnsi="Times New Roman" w:cs="Times New Roman"/>
      <w:b/>
      <w:sz w:val="28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A2D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2D7A"/>
  </w:style>
  <w:style w:type="paragraph" w:styleId="Footer">
    <w:name w:val="footer"/>
    <w:basedOn w:val="Normal"/>
    <w:link w:val="FooterChar"/>
    <w:uiPriority w:val="99"/>
    <w:unhideWhenUsed/>
    <w:rsid w:val="000A2D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2D7A"/>
  </w:style>
  <w:style w:type="paragraph" w:styleId="BalloonText">
    <w:name w:val="Balloon Text"/>
    <w:basedOn w:val="Normal"/>
    <w:link w:val="BalloonTextChar"/>
    <w:uiPriority w:val="99"/>
    <w:semiHidden/>
    <w:unhideWhenUsed/>
    <w:rsid w:val="000A2D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2D7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A2D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D418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oSpacing">
    <w:name w:val="No Spacing"/>
    <w:uiPriority w:val="1"/>
    <w:qFormat/>
    <w:rsid w:val="008D4184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8D4184"/>
    <w:rPr>
      <w:i/>
      <w:iCs/>
    </w:rPr>
  </w:style>
  <w:style w:type="character" w:styleId="Hyperlink">
    <w:name w:val="Hyperlink"/>
    <w:basedOn w:val="DefaultParagraphFont"/>
    <w:uiPriority w:val="99"/>
    <w:unhideWhenUsed/>
    <w:rsid w:val="003C5F3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734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3289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73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ip</dc:creator>
  <cp:lastModifiedBy>Sandip</cp:lastModifiedBy>
  <cp:revision>43</cp:revision>
  <cp:lastPrinted>2023-03-06T06:37:00Z</cp:lastPrinted>
  <dcterms:created xsi:type="dcterms:W3CDTF">2023-03-02T06:44:00Z</dcterms:created>
  <dcterms:modified xsi:type="dcterms:W3CDTF">2023-03-06T06:37:00Z</dcterms:modified>
</cp:coreProperties>
</file>